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ya kunnasse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nnasse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20 Dundee Roa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ocliy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0732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ja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